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rances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rescia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Asola MN Cavrian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vrian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30/11/200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66990947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rancesco.bresciani00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1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1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1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1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